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6483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4.07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na Kłose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ia Kłose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